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032D7" w14:textId="77777777" w:rsidR="00D739F2" w:rsidRPr="00753F21" w:rsidRDefault="00133FFE" w:rsidP="00D739F2">
      <w:pPr>
        <w:jc w:val="right"/>
        <w:rPr>
          <w:sz w:val="20"/>
          <w:szCs w:val="20"/>
        </w:rPr>
      </w:pPr>
      <w:r w:rsidRPr="00753F21">
        <w:rPr>
          <w:sz w:val="20"/>
          <w:szCs w:val="20"/>
        </w:rPr>
        <w:t xml:space="preserve">Załącznik nr 4 </w:t>
      </w:r>
      <w:r w:rsidR="00D739F2" w:rsidRPr="00753F21">
        <w:rPr>
          <w:sz w:val="20"/>
          <w:szCs w:val="20"/>
        </w:rPr>
        <w:t xml:space="preserve">do </w:t>
      </w:r>
      <w:r w:rsidR="00D739F2" w:rsidRPr="00753F21">
        <w:rPr>
          <w:bCs/>
          <w:sz w:val="20"/>
          <w:szCs w:val="20"/>
        </w:rPr>
        <w:t xml:space="preserve">Regulaminu Ogólnopolskiego Konkursu </w:t>
      </w:r>
    </w:p>
    <w:p w14:paraId="779B55DE" w14:textId="77777777" w:rsidR="00D739F2" w:rsidRPr="00753F21" w:rsidRDefault="00D739F2" w:rsidP="00D739F2">
      <w:pPr>
        <w:pStyle w:val="Tekstpodstawowy2"/>
        <w:spacing w:after="0" w:line="240" w:lineRule="auto"/>
        <w:ind w:firstLine="567"/>
        <w:jc w:val="right"/>
        <w:rPr>
          <w:bCs/>
          <w:sz w:val="20"/>
          <w:szCs w:val="20"/>
        </w:rPr>
      </w:pPr>
      <w:r w:rsidRPr="00753F21">
        <w:rPr>
          <w:bCs/>
          <w:sz w:val="20"/>
          <w:szCs w:val="20"/>
        </w:rPr>
        <w:t>Zrównoważone Środowisko</w:t>
      </w:r>
      <w:r w:rsidRPr="00753F21">
        <w:rPr>
          <w:bCs/>
          <w:sz w:val="20"/>
          <w:szCs w:val="20"/>
          <w:lang w:val="pl-PL"/>
        </w:rPr>
        <w:t xml:space="preserve"> </w:t>
      </w:r>
      <w:r w:rsidRPr="00753F21">
        <w:rPr>
          <w:bCs/>
          <w:sz w:val="20"/>
          <w:szCs w:val="20"/>
        </w:rPr>
        <w:t>edycja 202</w:t>
      </w:r>
      <w:r w:rsidRPr="00753F21">
        <w:rPr>
          <w:bCs/>
          <w:sz w:val="20"/>
          <w:szCs w:val="20"/>
          <w:lang w:val="pl-PL"/>
        </w:rPr>
        <w:t>3</w:t>
      </w:r>
      <w:r w:rsidRPr="00753F21">
        <w:rPr>
          <w:bCs/>
          <w:sz w:val="20"/>
          <w:szCs w:val="20"/>
        </w:rPr>
        <w:t>/202</w:t>
      </w:r>
      <w:r w:rsidRPr="00753F21">
        <w:rPr>
          <w:bCs/>
          <w:sz w:val="20"/>
          <w:szCs w:val="20"/>
          <w:lang w:val="pl-PL"/>
        </w:rPr>
        <w:t>4</w:t>
      </w:r>
      <w:r w:rsidRPr="00753F21">
        <w:rPr>
          <w:bCs/>
          <w:sz w:val="20"/>
          <w:szCs w:val="20"/>
        </w:rPr>
        <w:t xml:space="preserve"> </w:t>
      </w:r>
    </w:p>
    <w:p w14:paraId="1D3A17EB" w14:textId="77777777" w:rsidR="00D739F2" w:rsidRPr="00753F21" w:rsidRDefault="00D739F2" w:rsidP="00D739F2">
      <w:pPr>
        <w:pStyle w:val="Tekstpodstawowy2"/>
        <w:spacing w:after="0" w:line="240" w:lineRule="auto"/>
        <w:ind w:firstLine="567"/>
        <w:jc w:val="right"/>
        <w:rPr>
          <w:sz w:val="20"/>
          <w:szCs w:val="20"/>
          <w:lang w:val="pl-PL"/>
        </w:rPr>
      </w:pPr>
      <w:r w:rsidRPr="00753F21">
        <w:rPr>
          <w:bCs/>
          <w:sz w:val="20"/>
          <w:szCs w:val="20"/>
        </w:rPr>
        <w:t>„</w:t>
      </w:r>
      <w:r w:rsidRPr="00753F21">
        <w:rPr>
          <w:bCs/>
          <w:sz w:val="20"/>
          <w:szCs w:val="20"/>
          <w:lang w:val="pl-PL"/>
        </w:rPr>
        <w:t>Gospodarka obiegu zamkniętego</w:t>
      </w:r>
      <w:r w:rsidRPr="00753F21">
        <w:rPr>
          <w:bCs/>
          <w:sz w:val="20"/>
          <w:szCs w:val="20"/>
        </w:rPr>
        <w:t>"</w:t>
      </w:r>
    </w:p>
    <w:p w14:paraId="2A4DC17D" w14:textId="58B445FF" w:rsidR="00133FFE" w:rsidRPr="00753F21" w:rsidRDefault="00133FFE" w:rsidP="00D739F2">
      <w:pPr>
        <w:pStyle w:val="Tekstpodstawowy2"/>
        <w:spacing w:after="0" w:line="240" w:lineRule="auto"/>
        <w:jc w:val="right"/>
        <w:rPr>
          <w:b/>
          <w:highlight w:val="green"/>
        </w:rPr>
      </w:pPr>
    </w:p>
    <w:p w14:paraId="0404A690" w14:textId="77777777" w:rsidR="00133FFE" w:rsidRPr="00753F21" w:rsidRDefault="00133FFE" w:rsidP="00766B00">
      <w:pPr>
        <w:spacing w:line="360" w:lineRule="auto"/>
        <w:jc w:val="both"/>
      </w:pPr>
      <w:r w:rsidRPr="00753F21">
        <w:t>……………………………………………………………………</w:t>
      </w:r>
    </w:p>
    <w:p w14:paraId="4176A719" w14:textId="77777777" w:rsidR="00133FFE" w:rsidRPr="00753F21" w:rsidRDefault="00133FFE" w:rsidP="00766B00">
      <w:pPr>
        <w:spacing w:line="360" w:lineRule="auto"/>
        <w:jc w:val="both"/>
      </w:pPr>
      <w:r w:rsidRPr="00753F21">
        <w:t xml:space="preserve">(Imię i nazwisko) </w:t>
      </w:r>
    </w:p>
    <w:p w14:paraId="7FF53A2D" w14:textId="77777777" w:rsidR="00133FFE" w:rsidRPr="00753F21" w:rsidRDefault="00133FFE" w:rsidP="00766B00">
      <w:pPr>
        <w:spacing w:line="360" w:lineRule="auto"/>
        <w:jc w:val="both"/>
      </w:pPr>
      <w:r w:rsidRPr="00753F21">
        <w:t xml:space="preserve">…………………………………………………………………… </w:t>
      </w:r>
    </w:p>
    <w:p w14:paraId="7DC5D737" w14:textId="77777777" w:rsidR="00133FFE" w:rsidRPr="00753F21" w:rsidRDefault="00133FFE" w:rsidP="00766B00">
      <w:pPr>
        <w:spacing w:line="360" w:lineRule="auto"/>
        <w:jc w:val="both"/>
      </w:pPr>
      <w:r w:rsidRPr="00753F21">
        <w:t xml:space="preserve">(Klasa) </w:t>
      </w:r>
    </w:p>
    <w:p w14:paraId="29DE5763" w14:textId="77777777" w:rsidR="00133FFE" w:rsidRPr="00753F21" w:rsidRDefault="00133FFE" w:rsidP="00766B00">
      <w:pPr>
        <w:spacing w:line="360" w:lineRule="auto"/>
        <w:jc w:val="both"/>
      </w:pPr>
      <w:r w:rsidRPr="00753F21">
        <w:t xml:space="preserve">…………………………………………………………………… </w:t>
      </w:r>
    </w:p>
    <w:p w14:paraId="51CB34ED" w14:textId="77777777" w:rsidR="00133FFE" w:rsidRPr="00753F21" w:rsidRDefault="00133FFE" w:rsidP="00766B00">
      <w:pPr>
        <w:spacing w:line="360" w:lineRule="auto"/>
        <w:jc w:val="both"/>
      </w:pPr>
      <w:r w:rsidRPr="00753F21">
        <w:t xml:space="preserve">…………………………………………………………………… </w:t>
      </w:r>
    </w:p>
    <w:p w14:paraId="7BBA3845" w14:textId="77777777" w:rsidR="00133FFE" w:rsidRPr="00753F21" w:rsidRDefault="00133FFE" w:rsidP="00766B00">
      <w:pPr>
        <w:spacing w:line="360" w:lineRule="auto"/>
        <w:jc w:val="both"/>
      </w:pPr>
      <w:r w:rsidRPr="00753F21">
        <w:t xml:space="preserve">…………………………………………………………………… </w:t>
      </w:r>
    </w:p>
    <w:p w14:paraId="320D968B" w14:textId="77777777" w:rsidR="00133FFE" w:rsidRPr="00753F21" w:rsidRDefault="00133FFE" w:rsidP="00766B00">
      <w:pPr>
        <w:spacing w:line="360" w:lineRule="auto"/>
        <w:jc w:val="both"/>
      </w:pPr>
      <w:r w:rsidRPr="00753F21">
        <w:t xml:space="preserve">(Nazwa i adres szkoły) </w:t>
      </w:r>
    </w:p>
    <w:p w14:paraId="4E55267D" w14:textId="77777777" w:rsidR="00133FFE" w:rsidRPr="00753F21" w:rsidRDefault="00133FFE" w:rsidP="00766B00">
      <w:pPr>
        <w:spacing w:line="360" w:lineRule="auto"/>
        <w:jc w:val="both"/>
        <w:rPr>
          <w:b/>
        </w:rPr>
      </w:pPr>
    </w:p>
    <w:p w14:paraId="33B27B01" w14:textId="77777777" w:rsidR="00133FFE" w:rsidRPr="00753F21" w:rsidRDefault="00133FFE" w:rsidP="00133FFE">
      <w:pPr>
        <w:spacing w:line="360" w:lineRule="auto"/>
        <w:jc w:val="center"/>
        <w:rPr>
          <w:b/>
          <w:smallCaps/>
        </w:rPr>
      </w:pPr>
      <w:r w:rsidRPr="00753F21">
        <w:rPr>
          <w:b/>
          <w:smallCaps/>
        </w:rPr>
        <w:t>Zgoda na opublikowanie koncepcji na stronie internetowej Konkursu i Wydziału</w:t>
      </w:r>
    </w:p>
    <w:p w14:paraId="612596ED" w14:textId="77777777" w:rsidR="00133FFE" w:rsidRPr="00753F21" w:rsidRDefault="00133FFE" w:rsidP="00133FFE">
      <w:pPr>
        <w:spacing w:line="360" w:lineRule="auto"/>
        <w:jc w:val="both"/>
        <w:rPr>
          <w:bCs/>
        </w:rPr>
      </w:pPr>
    </w:p>
    <w:p w14:paraId="7A1BD976" w14:textId="77777777" w:rsidR="00133FFE" w:rsidRPr="00753F21" w:rsidRDefault="00133FFE" w:rsidP="00133FFE">
      <w:pPr>
        <w:spacing w:line="360" w:lineRule="auto"/>
        <w:jc w:val="both"/>
        <w:rPr>
          <w:bCs/>
        </w:rPr>
      </w:pPr>
    </w:p>
    <w:p w14:paraId="19727C21" w14:textId="77777777" w:rsidR="00133FFE" w:rsidRPr="00753F21" w:rsidRDefault="00133FFE" w:rsidP="00133FFE">
      <w:pPr>
        <w:spacing w:line="360" w:lineRule="auto"/>
        <w:jc w:val="both"/>
        <w:rPr>
          <w:bCs/>
        </w:rPr>
      </w:pPr>
    </w:p>
    <w:p w14:paraId="5810C5FE" w14:textId="06F77EE1" w:rsidR="00133FFE" w:rsidRPr="00753F21" w:rsidRDefault="00133FFE" w:rsidP="00133FFE">
      <w:pPr>
        <w:spacing w:line="360" w:lineRule="auto"/>
        <w:jc w:val="both"/>
      </w:pPr>
      <w:r w:rsidRPr="00753F21">
        <w:t>Oświadczam, że wyrażam zgodę na opublikowanie przygotowanej i zgłoszonej na konkurs koncepcji zmiany zagospodarowania terenu. na stronie internetowej konkursu https://is.pw.edu.pl/konkurs/. oraz na stronie internetowej Wydziału Instalacji Budowlanych, Hydrotechniki i Inżynierii Środowiska Politechniki Warszawskiej https://is.pw.edu.pl/ w zakresie niezbędnym do</w:t>
      </w:r>
      <w:r w:rsidR="00D96F65">
        <w:t> </w:t>
      </w:r>
      <w:r w:rsidRPr="00753F21">
        <w:t>przeprowadzenia Ogólnopolskiego Konkursu Zrównoważone Środowisko, edycja 202</w:t>
      </w:r>
      <w:r w:rsidR="00D739F2" w:rsidRPr="00753F21">
        <w:t>3</w:t>
      </w:r>
      <w:r w:rsidRPr="00753F21">
        <w:t>/202</w:t>
      </w:r>
      <w:r w:rsidR="00D739F2" w:rsidRPr="00753F21">
        <w:t>4</w:t>
      </w:r>
      <w:r w:rsidRPr="00753F21">
        <w:t xml:space="preserve"> „</w:t>
      </w:r>
      <w:r w:rsidR="00D739F2" w:rsidRPr="00753F21">
        <w:t>Gospodarka obiegu zamkniętego</w:t>
      </w:r>
      <w:r w:rsidRPr="00753F21">
        <w:t xml:space="preserve">" organizowanego przez Politechnikę Warszawską. </w:t>
      </w:r>
    </w:p>
    <w:p w14:paraId="16889078" w14:textId="77777777" w:rsidR="00133FFE" w:rsidRPr="00753F21" w:rsidRDefault="00133FFE" w:rsidP="00133FFE">
      <w:pPr>
        <w:spacing w:line="360" w:lineRule="auto"/>
        <w:jc w:val="both"/>
      </w:pPr>
    </w:p>
    <w:p w14:paraId="101B145A" w14:textId="77777777" w:rsidR="00133FFE" w:rsidRPr="00753F21" w:rsidRDefault="00133FFE" w:rsidP="00133FFE">
      <w:pPr>
        <w:spacing w:line="360" w:lineRule="auto"/>
        <w:jc w:val="both"/>
      </w:pPr>
    </w:p>
    <w:p w14:paraId="79E8827B" w14:textId="77777777" w:rsidR="00133FFE" w:rsidRPr="00753F21" w:rsidRDefault="00133FFE" w:rsidP="00133FFE">
      <w:pPr>
        <w:spacing w:line="480" w:lineRule="auto"/>
        <w:ind w:left="3540"/>
      </w:pPr>
      <w:r w:rsidRPr="00753F21">
        <w:t>……………………………………………………………….</w:t>
      </w:r>
    </w:p>
    <w:p w14:paraId="67E294F4" w14:textId="77777777" w:rsidR="00133FFE" w:rsidRPr="00753F21" w:rsidRDefault="00133FFE" w:rsidP="00133FFE">
      <w:pPr>
        <w:spacing w:line="480" w:lineRule="auto"/>
        <w:ind w:left="4248" w:firstLine="708"/>
        <w:rPr>
          <w:bCs/>
          <w:highlight w:val="green"/>
        </w:rPr>
      </w:pPr>
      <w:r w:rsidRPr="00753F21">
        <w:t>Data i podpis uczestnika Konkursu</w:t>
      </w:r>
    </w:p>
    <w:p w14:paraId="7A79409C" w14:textId="77777777" w:rsidR="00133FFE" w:rsidRPr="00753F21" w:rsidRDefault="00133FFE" w:rsidP="00133FFE">
      <w:pPr>
        <w:jc w:val="both"/>
        <w:rPr>
          <w:bCs/>
        </w:rPr>
      </w:pPr>
    </w:p>
    <w:p w14:paraId="52B95DF5" w14:textId="132A09DF" w:rsidR="00912712" w:rsidRPr="00043DCD" w:rsidRDefault="00912712" w:rsidP="00043DCD">
      <w:pPr>
        <w:rPr>
          <w:bCs/>
        </w:rPr>
      </w:pPr>
    </w:p>
    <w:sectPr w:rsidR="00912712" w:rsidRPr="00043DCD" w:rsidSect="00652288">
      <w:pgSz w:w="11906" w:h="16838"/>
      <w:pgMar w:top="851" w:right="1134" w:bottom="1135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9CFC3" w14:textId="77777777" w:rsidR="00A9731F" w:rsidRDefault="00A9731F">
      <w:r>
        <w:separator/>
      </w:r>
    </w:p>
  </w:endnote>
  <w:endnote w:type="continuationSeparator" w:id="0">
    <w:p w14:paraId="52075A5A" w14:textId="77777777" w:rsidR="00A9731F" w:rsidRDefault="00A973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B8842" w14:textId="77777777" w:rsidR="00A9731F" w:rsidRDefault="00A9731F">
      <w:r>
        <w:separator/>
      </w:r>
    </w:p>
  </w:footnote>
  <w:footnote w:type="continuationSeparator" w:id="0">
    <w:p w14:paraId="6510B3A2" w14:textId="77777777" w:rsidR="00A9731F" w:rsidRDefault="00A973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51485B"/>
    <w:multiLevelType w:val="multilevel"/>
    <w:tmpl w:val="1038BA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6A0360"/>
    <w:multiLevelType w:val="hybridMultilevel"/>
    <w:tmpl w:val="32429D94"/>
    <w:lvl w:ilvl="0" w:tplc="137E20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D425A7"/>
    <w:multiLevelType w:val="hybridMultilevel"/>
    <w:tmpl w:val="B9988A78"/>
    <w:lvl w:ilvl="0" w:tplc="B87E5E5C">
      <w:start w:val="1"/>
      <w:numFmt w:val="decimal"/>
      <w:lvlText w:val="%1."/>
      <w:lvlJc w:val="left"/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8635F3"/>
    <w:multiLevelType w:val="hybridMultilevel"/>
    <w:tmpl w:val="048E1C0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16D3C"/>
    <w:multiLevelType w:val="multilevel"/>
    <w:tmpl w:val="CC2A2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844EB7"/>
    <w:multiLevelType w:val="hybridMultilevel"/>
    <w:tmpl w:val="16C042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2B16EA"/>
    <w:multiLevelType w:val="hybridMultilevel"/>
    <w:tmpl w:val="538210DA"/>
    <w:lvl w:ilvl="0" w:tplc="0415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472302"/>
    <w:multiLevelType w:val="multilevel"/>
    <w:tmpl w:val="E3864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5"/>
      <w:numFmt w:val="bullet"/>
      <w:lvlText w:val=""/>
      <w:lvlJc w:val="left"/>
      <w:rPr>
        <w:rFonts w:ascii="Symbol" w:eastAsia="Calibri" w:hAnsi="Symbol" w:cs="Times New Roman" w:hint="default"/>
      </w:r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530765C"/>
    <w:multiLevelType w:val="hybridMultilevel"/>
    <w:tmpl w:val="1564F60C"/>
    <w:lvl w:ilvl="0" w:tplc="137E20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BF6D70"/>
    <w:multiLevelType w:val="hybridMultilevel"/>
    <w:tmpl w:val="6CB4A1C4"/>
    <w:lvl w:ilvl="0" w:tplc="C884FF10">
      <w:start w:val="1"/>
      <w:numFmt w:val="lowerLetter"/>
      <w:lvlText w:val="OI %1."/>
      <w:lvlJc w:val="left"/>
      <w:pPr>
        <w:ind w:left="185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FA2129"/>
    <w:multiLevelType w:val="hybridMultilevel"/>
    <w:tmpl w:val="BEC069CA"/>
    <w:lvl w:ilvl="0" w:tplc="137E20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DA466B6">
      <w:start w:val="1"/>
      <w:numFmt w:val="lowerLetter"/>
      <w:lvlText w:val="%2)"/>
      <w:lvlJc w:val="left"/>
      <w:pPr>
        <w:ind w:left="1440" w:hanging="360"/>
      </w:pPr>
      <w:rPr>
        <w:rFonts w:eastAsia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170FB7"/>
    <w:multiLevelType w:val="hybridMultilevel"/>
    <w:tmpl w:val="18FE4058"/>
    <w:lvl w:ilvl="0" w:tplc="137E20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F56911"/>
    <w:multiLevelType w:val="multilevel"/>
    <w:tmpl w:val="698EC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02A5846"/>
    <w:multiLevelType w:val="hybridMultilevel"/>
    <w:tmpl w:val="DA8CDDE6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8625144">
    <w:abstractNumId w:val="4"/>
  </w:num>
  <w:num w:numId="2" w16cid:durableId="1147935247">
    <w:abstractNumId w:val="7"/>
  </w:num>
  <w:num w:numId="3" w16cid:durableId="1095982139">
    <w:abstractNumId w:val="14"/>
  </w:num>
  <w:num w:numId="4" w16cid:durableId="1014697015">
    <w:abstractNumId w:val="9"/>
  </w:num>
  <w:num w:numId="5" w16cid:durableId="473370111">
    <w:abstractNumId w:val="6"/>
  </w:num>
  <w:num w:numId="6" w16cid:durableId="532503830">
    <w:abstractNumId w:val="2"/>
  </w:num>
  <w:num w:numId="7" w16cid:durableId="875579247">
    <w:abstractNumId w:val="10"/>
  </w:num>
  <w:num w:numId="8" w16cid:durableId="848445180">
    <w:abstractNumId w:val="13"/>
  </w:num>
  <w:num w:numId="9" w16cid:durableId="1688949408">
    <w:abstractNumId w:val="15"/>
  </w:num>
  <w:num w:numId="10" w16cid:durableId="1952515910">
    <w:abstractNumId w:val="8"/>
  </w:num>
  <w:num w:numId="11" w16cid:durableId="1185896460">
    <w:abstractNumId w:val="5"/>
  </w:num>
  <w:num w:numId="12" w16cid:durableId="1164517838">
    <w:abstractNumId w:val="12"/>
  </w:num>
  <w:num w:numId="13" w16cid:durableId="746027819">
    <w:abstractNumId w:val="11"/>
  </w:num>
  <w:num w:numId="14" w16cid:durableId="57098345">
    <w:abstractNumId w:val="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KwNDAwMDc1NbcwNTBS0lEKTi0uzszPAykwqQUA9btCWSwAAAA="/>
  </w:docVars>
  <w:rsids>
    <w:rsidRoot w:val="00695237"/>
    <w:rsid w:val="00001321"/>
    <w:rsid w:val="00002EB7"/>
    <w:rsid w:val="000031AB"/>
    <w:rsid w:val="0000765F"/>
    <w:rsid w:val="000177F6"/>
    <w:rsid w:val="000326DB"/>
    <w:rsid w:val="0003763D"/>
    <w:rsid w:val="00043DCD"/>
    <w:rsid w:val="00062E92"/>
    <w:rsid w:val="0006367E"/>
    <w:rsid w:val="00065DE7"/>
    <w:rsid w:val="000662C7"/>
    <w:rsid w:val="00072B5F"/>
    <w:rsid w:val="000904DA"/>
    <w:rsid w:val="000923C8"/>
    <w:rsid w:val="00094822"/>
    <w:rsid w:val="0009555F"/>
    <w:rsid w:val="000A5B41"/>
    <w:rsid w:val="000B7404"/>
    <w:rsid w:val="000C069F"/>
    <w:rsid w:val="000C4C2B"/>
    <w:rsid w:val="000C6EC1"/>
    <w:rsid w:val="000D76E5"/>
    <w:rsid w:val="000E160E"/>
    <w:rsid w:val="000E2E4A"/>
    <w:rsid w:val="00106EE3"/>
    <w:rsid w:val="00122C0C"/>
    <w:rsid w:val="001262CA"/>
    <w:rsid w:val="00133FFE"/>
    <w:rsid w:val="00134979"/>
    <w:rsid w:val="00144D55"/>
    <w:rsid w:val="00151C06"/>
    <w:rsid w:val="001672B3"/>
    <w:rsid w:val="00167C04"/>
    <w:rsid w:val="0017294A"/>
    <w:rsid w:val="00175C7B"/>
    <w:rsid w:val="001B0AED"/>
    <w:rsid w:val="001B2B61"/>
    <w:rsid w:val="001B5D05"/>
    <w:rsid w:val="001C2B5C"/>
    <w:rsid w:val="001C2BEB"/>
    <w:rsid w:val="001D08F0"/>
    <w:rsid w:val="001D25A5"/>
    <w:rsid w:val="001D49B6"/>
    <w:rsid w:val="001D693A"/>
    <w:rsid w:val="001E1C1B"/>
    <w:rsid w:val="001F02EA"/>
    <w:rsid w:val="001F0BB1"/>
    <w:rsid w:val="001F43F8"/>
    <w:rsid w:val="00206FA1"/>
    <w:rsid w:val="00225003"/>
    <w:rsid w:val="00227188"/>
    <w:rsid w:val="00231280"/>
    <w:rsid w:val="0023506A"/>
    <w:rsid w:val="0025277F"/>
    <w:rsid w:val="00255A7B"/>
    <w:rsid w:val="0025703E"/>
    <w:rsid w:val="002613E4"/>
    <w:rsid w:val="002664E3"/>
    <w:rsid w:val="00272A70"/>
    <w:rsid w:val="00276817"/>
    <w:rsid w:val="0028414E"/>
    <w:rsid w:val="00286361"/>
    <w:rsid w:val="00286A37"/>
    <w:rsid w:val="002906FB"/>
    <w:rsid w:val="00292233"/>
    <w:rsid w:val="002934B4"/>
    <w:rsid w:val="0029470F"/>
    <w:rsid w:val="002A2F16"/>
    <w:rsid w:val="002A415F"/>
    <w:rsid w:val="002B0C1B"/>
    <w:rsid w:val="002B12F3"/>
    <w:rsid w:val="002B5B75"/>
    <w:rsid w:val="002B66CA"/>
    <w:rsid w:val="002B780F"/>
    <w:rsid w:val="002B7944"/>
    <w:rsid w:val="002C1224"/>
    <w:rsid w:val="002C16D0"/>
    <w:rsid w:val="002C2B54"/>
    <w:rsid w:val="002C5696"/>
    <w:rsid w:val="002C5B69"/>
    <w:rsid w:val="002D1B46"/>
    <w:rsid w:val="002D2904"/>
    <w:rsid w:val="002D3B85"/>
    <w:rsid w:val="002D51C7"/>
    <w:rsid w:val="002D6815"/>
    <w:rsid w:val="002E1222"/>
    <w:rsid w:val="002E2D24"/>
    <w:rsid w:val="002F6C78"/>
    <w:rsid w:val="00300551"/>
    <w:rsid w:val="00307E6A"/>
    <w:rsid w:val="00310835"/>
    <w:rsid w:val="00310CE2"/>
    <w:rsid w:val="00316DD7"/>
    <w:rsid w:val="00320198"/>
    <w:rsid w:val="00325570"/>
    <w:rsid w:val="003257D7"/>
    <w:rsid w:val="00326F81"/>
    <w:rsid w:val="003413BF"/>
    <w:rsid w:val="0034746D"/>
    <w:rsid w:val="003506FD"/>
    <w:rsid w:val="00361A47"/>
    <w:rsid w:val="00372A5A"/>
    <w:rsid w:val="00374253"/>
    <w:rsid w:val="003745DF"/>
    <w:rsid w:val="00381F73"/>
    <w:rsid w:val="00386D53"/>
    <w:rsid w:val="003A4490"/>
    <w:rsid w:val="003C1557"/>
    <w:rsid w:val="003C4575"/>
    <w:rsid w:val="003C7649"/>
    <w:rsid w:val="003D15C3"/>
    <w:rsid w:val="003E076F"/>
    <w:rsid w:val="003F3D3C"/>
    <w:rsid w:val="00412D38"/>
    <w:rsid w:val="004140AD"/>
    <w:rsid w:val="0045436A"/>
    <w:rsid w:val="004564EA"/>
    <w:rsid w:val="00456EC2"/>
    <w:rsid w:val="00465AAD"/>
    <w:rsid w:val="00471372"/>
    <w:rsid w:val="004719AF"/>
    <w:rsid w:val="00480336"/>
    <w:rsid w:val="00491DBF"/>
    <w:rsid w:val="00493199"/>
    <w:rsid w:val="00497A22"/>
    <w:rsid w:val="004A1A94"/>
    <w:rsid w:val="004A6D61"/>
    <w:rsid w:val="004A7BDF"/>
    <w:rsid w:val="004A7DE8"/>
    <w:rsid w:val="004B3CE5"/>
    <w:rsid w:val="004B63A3"/>
    <w:rsid w:val="004C3E90"/>
    <w:rsid w:val="004C4C9A"/>
    <w:rsid w:val="004D3A62"/>
    <w:rsid w:val="004D5E87"/>
    <w:rsid w:val="004D62BB"/>
    <w:rsid w:val="004E3BA9"/>
    <w:rsid w:val="004F456D"/>
    <w:rsid w:val="005021BC"/>
    <w:rsid w:val="00507945"/>
    <w:rsid w:val="00510C97"/>
    <w:rsid w:val="00510E95"/>
    <w:rsid w:val="00516595"/>
    <w:rsid w:val="00516B24"/>
    <w:rsid w:val="00523CEC"/>
    <w:rsid w:val="005248E4"/>
    <w:rsid w:val="00533BCD"/>
    <w:rsid w:val="005427F2"/>
    <w:rsid w:val="00551F2C"/>
    <w:rsid w:val="00562AF3"/>
    <w:rsid w:val="00564555"/>
    <w:rsid w:val="00566B10"/>
    <w:rsid w:val="00567128"/>
    <w:rsid w:val="00573E2F"/>
    <w:rsid w:val="00581E0D"/>
    <w:rsid w:val="00590B25"/>
    <w:rsid w:val="00591C50"/>
    <w:rsid w:val="00592F93"/>
    <w:rsid w:val="00596849"/>
    <w:rsid w:val="005A2633"/>
    <w:rsid w:val="005B04B8"/>
    <w:rsid w:val="005B0F63"/>
    <w:rsid w:val="005B28F4"/>
    <w:rsid w:val="005B5460"/>
    <w:rsid w:val="005B657C"/>
    <w:rsid w:val="005C56AD"/>
    <w:rsid w:val="005C60EF"/>
    <w:rsid w:val="005D1F14"/>
    <w:rsid w:val="005D2261"/>
    <w:rsid w:val="005D4203"/>
    <w:rsid w:val="005E1E88"/>
    <w:rsid w:val="005F5877"/>
    <w:rsid w:val="00602093"/>
    <w:rsid w:val="0060593B"/>
    <w:rsid w:val="0060731E"/>
    <w:rsid w:val="00621564"/>
    <w:rsid w:val="00632CAC"/>
    <w:rsid w:val="0063427A"/>
    <w:rsid w:val="006355DB"/>
    <w:rsid w:val="00637A31"/>
    <w:rsid w:val="006424CE"/>
    <w:rsid w:val="0064651E"/>
    <w:rsid w:val="00652288"/>
    <w:rsid w:val="006530BC"/>
    <w:rsid w:val="006544E8"/>
    <w:rsid w:val="00662B8B"/>
    <w:rsid w:val="00682DCD"/>
    <w:rsid w:val="00684FBA"/>
    <w:rsid w:val="00691225"/>
    <w:rsid w:val="00695237"/>
    <w:rsid w:val="006A39AA"/>
    <w:rsid w:val="006A4F39"/>
    <w:rsid w:val="006B1F8F"/>
    <w:rsid w:val="006B372F"/>
    <w:rsid w:val="006B3FD5"/>
    <w:rsid w:val="006B604B"/>
    <w:rsid w:val="006B612A"/>
    <w:rsid w:val="006B6B76"/>
    <w:rsid w:val="006C0376"/>
    <w:rsid w:val="006C5F51"/>
    <w:rsid w:val="006C6CC5"/>
    <w:rsid w:val="006E0BF7"/>
    <w:rsid w:val="006E1A2D"/>
    <w:rsid w:val="006E64F3"/>
    <w:rsid w:val="006E75FE"/>
    <w:rsid w:val="006F1BED"/>
    <w:rsid w:val="006F6E32"/>
    <w:rsid w:val="00703164"/>
    <w:rsid w:val="00706B40"/>
    <w:rsid w:val="00706C04"/>
    <w:rsid w:val="00716663"/>
    <w:rsid w:val="007169EE"/>
    <w:rsid w:val="00717A89"/>
    <w:rsid w:val="00722AEC"/>
    <w:rsid w:val="00726192"/>
    <w:rsid w:val="00731681"/>
    <w:rsid w:val="007442B3"/>
    <w:rsid w:val="00746758"/>
    <w:rsid w:val="00753F21"/>
    <w:rsid w:val="007541C8"/>
    <w:rsid w:val="00757B39"/>
    <w:rsid w:val="007635BE"/>
    <w:rsid w:val="0076365F"/>
    <w:rsid w:val="0076610E"/>
    <w:rsid w:val="00766B00"/>
    <w:rsid w:val="00774374"/>
    <w:rsid w:val="00776077"/>
    <w:rsid w:val="007812AB"/>
    <w:rsid w:val="00782447"/>
    <w:rsid w:val="00784829"/>
    <w:rsid w:val="007B27D4"/>
    <w:rsid w:val="007B29FC"/>
    <w:rsid w:val="007D03A1"/>
    <w:rsid w:val="007D5E84"/>
    <w:rsid w:val="007E6B29"/>
    <w:rsid w:val="007F3929"/>
    <w:rsid w:val="007F4429"/>
    <w:rsid w:val="007F5D9B"/>
    <w:rsid w:val="007F7046"/>
    <w:rsid w:val="00800B4E"/>
    <w:rsid w:val="00801143"/>
    <w:rsid w:val="00806FB6"/>
    <w:rsid w:val="008134F4"/>
    <w:rsid w:val="00815960"/>
    <w:rsid w:val="00815EE0"/>
    <w:rsid w:val="00830568"/>
    <w:rsid w:val="00830C0B"/>
    <w:rsid w:val="00832BA5"/>
    <w:rsid w:val="008347CA"/>
    <w:rsid w:val="0084379F"/>
    <w:rsid w:val="008501F2"/>
    <w:rsid w:val="00852A99"/>
    <w:rsid w:val="00864A72"/>
    <w:rsid w:val="008878D3"/>
    <w:rsid w:val="00887E99"/>
    <w:rsid w:val="008951EA"/>
    <w:rsid w:val="00895E82"/>
    <w:rsid w:val="008A15C1"/>
    <w:rsid w:val="008B5C84"/>
    <w:rsid w:val="008B66DB"/>
    <w:rsid w:val="008C1001"/>
    <w:rsid w:val="008C15B3"/>
    <w:rsid w:val="008C4A03"/>
    <w:rsid w:val="008E0267"/>
    <w:rsid w:val="008E5FAF"/>
    <w:rsid w:val="008F42B0"/>
    <w:rsid w:val="008F5A75"/>
    <w:rsid w:val="00904FC2"/>
    <w:rsid w:val="00906013"/>
    <w:rsid w:val="00910693"/>
    <w:rsid w:val="00912712"/>
    <w:rsid w:val="009163AD"/>
    <w:rsid w:val="00920DE6"/>
    <w:rsid w:val="00926CE7"/>
    <w:rsid w:val="00932225"/>
    <w:rsid w:val="0093405D"/>
    <w:rsid w:val="00942BF6"/>
    <w:rsid w:val="00944FCE"/>
    <w:rsid w:val="0094724D"/>
    <w:rsid w:val="00953111"/>
    <w:rsid w:val="0095382C"/>
    <w:rsid w:val="00953BBB"/>
    <w:rsid w:val="009570C3"/>
    <w:rsid w:val="00964246"/>
    <w:rsid w:val="009721AB"/>
    <w:rsid w:val="009925A1"/>
    <w:rsid w:val="009A0DF1"/>
    <w:rsid w:val="009A39FA"/>
    <w:rsid w:val="009A5A8C"/>
    <w:rsid w:val="009B2F04"/>
    <w:rsid w:val="009B4510"/>
    <w:rsid w:val="009B4B01"/>
    <w:rsid w:val="009C4A2A"/>
    <w:rsid w:val="009D0954"/>
    <w:rsid w:val="009D228E"/>
    <w:rsid w:val="009E0475"/>
    <w:rsid w:val="009E2391"/>
    <w:rsid w:val="009E5555"/>
    <w:rsid w:val="009F25E0"/>
    <w:rsid w:val="009F59AC"/>
    <w:rsid w:val="00A0577B"/>
    <w:rsid w:val="00A10ED7"/>
    <w:rsid w:val="00A13EFE"/>
    <w:rsid w:val="00A14C84"/>
    <w:rsid w:val="00A15F22"/>
    <w:rsid w:val="00A331D3"/>
    <w:rsid w:val="00A36176"/>
    <w:rsid w:val="00A37F19"/>
    <w:rsid w:val="00A4456F"/>
    <w:rsid w:val="00A50202"/>
    <w:rsid w:val="00A52253"/>
    <w:rsid w:val="00A52741"/>
    <w:rsid w:val="00A55D54"/>
    <w:rsid w:val="00A62D44"/>
    <w:rsid w:val="00A75AC2"/>
    <w:rsid w:val="00A87328"/>
    <w:rsid w:val="00A9238F"/>
    <w:rsid w:val="00A92835"/>
    <w:rsid w:val="00A96AAE"/>
    <w:rsid w:val="00A9731F"/>
    <w:rsid w:val="00AA08CD"/>
    <w:rsid w:val="00AA2748"/>
    <w:rsid w:val="00AB1B7B"/>
    <w:rsid w:val="00AC4ABF"/>
    <w:rsid w:val="00AC75ED"/>
    <w:rsid w:val="00AD6527"/>
    <w:rsid w:val="00AE65EB"/>
    <w:rsid w:val="00AE7E10"/>
    <w:rsid w:val="00B0639E"/>
    <w:rsid w:val="00B11D03"/>
    <w:rsid w:val="00B2615F"/>
    <w:rsid w:val="00B26375"/>
    <w:rsid w:val="00B4373A"/>
    <w:rsid w:val="00B4444E"/>
    <w:rsid w:val="00B52E9A"/>
    <w:rsid w:val="00B53216"/>
    <w:rsid w:val="00B61368"/>
    <w:rsid w:val="00B64AA2"/>
    <w:rsid w:val="00B66166"/>
    <w:rsid w:val="00B70DE0"/>
    <w:rsid w:val="00B831A6"/>
    <w:rsid w:val="00B901CB"/>
    <w:rsid w:val="00B9685C"/>
    <w:rsid w:val="00B97737"/>
    <w:rsid w:val="00B978AE"/>
    <w:rsid w:val="00BA3A88"/>
    <w:rsid w:val="00BB034A"/>
    <w:rsid w:val="00BB4040"/>
    <w:rsid w:val="00BC6F2D"/>
    <w:rsid w:val="00BD1A22"/>
    <w:rsid w:val="00BD2AD0"/>
    <w:rsid w:val="00BD471F"/>
    <w:rsid w:val="00BE16F3"/>
    <w:rsid w:val="00BE23C9"/>
    <w:rsid w:val="00BE2BDD"/>
    <w:rsid w:val="00BE589D"/>
    <w:rsid w:val="00C01F8D"/>
    <w:rsid w:val="00C10D95"/>
    <w:rsid w:val="00C1150D"/>
    <w:rsid w:val="00C33CD6"/>
    <w:rsid w:val="00C43736"/>
    <w:rsid w:val="00C5091E"/>
    <w:rsid w:val="00C52C58"/>
    <w:rsid w:val="00C73203"/>
    <w:rsid w:val="00C822D1"/>
    <w:rsid w:val="00C92FBE"/>
    <w:rsid w:val="00CA49EC"/>
    <w:rsid w:val="00CA5E70"/>
    <w:rsid w:val="00CB0429"/>
    <w:rsid w:val="00CB162C"/>
    <w:rsid w:val="00CB2AFE"/>
    <w:rsid w:val="00CB6AE4"/>
    <w:rsid w:val="00CC552F"/>
    <w:rsid w:val="00CC5A7C"/>
    <w:rsid w:val="00CD1151"/>
    <w:rsid w:val="00CD30CD"/>
    <w:rsid w:val="00CD4C1C"/>
    <w:rsid w:val="00CD7ABB"/>
    <w:rsid w:val="00CE6C4B"/>
    <w:rsid w:val="00CF6B8C"/>
    <w:rsid w:val="00D03088"/>
    <w:rsid w:val="00D063EB"/>
    <w:rsid w:val="00D158D5"/>
    <w:rsid w:val="00D316FE"/>
    <w:rsid w:val="00D3530E"/>
    <w:rsid w:val="00D405F4"/>
    <w:rsid w:val="00D44F30"/>
    <w:rsid w:val="00D71EC7"/>
    <w:rsid w:val="00D732DE"/>
    <w:rsid w:val="00D739F2"/>
    <w:rsid w:val="00D74740"/>
    <w:rsid w:val="00D92DB7"/>
    <w:rsid w:val="00D93BF3"/>
    <w:rsid w:val="00D96F65"/>
    <w:rsid w:val="00DA0F6F"/>
    <w:rsid w:val="00DB0047"/>
    <w:rsid w:val="00DB0B0D"/>
    <w:rsid w:val="00DD7CE1"/>
    <w:rsid w:val="00DE0A39"/>
    <w:rsid w:val="00DE550B"/>
    <w:rsid w:val="00DF323B"/>
    <w:rsid w:val="00E02E85"/>
    <w:rsid w:val="00E145A4"/>
    <w:rsid w:val="00E16A4A"/>
    <w:rsid w:val="00E23842"/>
    <w:rsid w:val="00E30C6B"/>
    <w:rsid w:val="00E36592"/>
    <w:rsid w:val="00E40B0C"/>
    <w:rsid w:val="00E428F5"/>
    <w:rsid w:val="00E4430B"/>
    <w:rsid w:val="00E55E5A"/>
    <w:rsid w:val="00E603A6"/>
    <w:rsid w:val="00E617B7"/>
    <w:rsid w:val="00E66965"/>
    <w:rsid w:val="00E70C7F"/>
    <w:rsid w:val="00E95BF5"/>
    <w:rsid w:val="00E9693A"/>
    <w:rsid w:val="00EA4298"/>
    <w:rsid w:val="00EA5094"/>
    <w:rsid w:val="00EB2591"/>
    <w:rsid w:val="00EB384F"/>
    <w:rsid w:val="00EB4185"/>
    <w:rsid w:val="00EB68E0"/>
    <w:rsid w:val="00EB70F4"/>
    <w:rsid w:val="00EC181A"/>
    <w:rsid w:val="00ED1209"/>
    <w:rsid w:val="00EE46FB"/>
    <w:rsid w:val="00EF6A06"/>
    <w:rsid w:val="00EF7B96"/>
    <w:rsid w:val="00F02849"/>
    <w:rsid w:val="00F13FDF"/>
    <w:rsid w:val="00F16229"/>
    <w:rsid w:val="00F21FB2"/>
    <w:rsid w:val="00F24E62"/>
    <w:rsid w:val="00F3068B"/>
    <w:rsid w:val="00F41DF3"/>
    <w:rsid w:val="00F46CAC"/>
    <w:rsid w:val="00F5006B"/>
    <w:rsid w:val="00F5182F"/>
    <w:rsid w:val="00F60604"/>
    <w:rsid w:val="00F640C5"/>
    <w:rsid w:val="00F64521"/>
    <w:rsid w:val="00F702D0"/>
    <w:rsid w:val="00F733B3"/>
    <w:rsid w:val="00F77A5F"/>
    <w:rsid w:val="00F77AAC"/>
    <w:rsid w:val="00F943EE"/>
    <w:rsid w:val="00FA1570"/>
    <w:rsid w:val="00FA1599"/>
    <w:rsid w:val="00FA232D"/>
    <w:rsid w:val="00FA3F9E"/>
    <w:rsid w:val="00FB0B3A"/>
    <w:rsid w:val="00FB318C"/>
    <w:rsid w:val="00FB6818"/>
    <w:rsid w:val="00FC1B61"/>
    <w:rsid w:val="00FC2514"/>
    <w:rsid w:val="00FC5A57"/>
    <w:rsid w:val="00FD706F"/>
    <w:rsid w:val="00FE1344"/>
    <w:rsid w:val="00FE4E76"/>
    <w:rsid w:val="00FE53B3"/>
    <w:rsid w:val="00FF22B6"/>
    <w:rsid w:val="00FF7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AEA02CA"/>
  <w15:chartTrackingRefBased/>
  <w15:docId w15:val="{8267C883-EEF0-4268-92A6-6EE5FBD8D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26CE7"/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spacing w:before="300"/>
      <w:ind w:left="510"/>
      <w:jc w:val="center"/>
      <w:outlineLvl w:val="0"/>
    </w:pPr>
    <w:rPr>
      <w:b/>
      <w:spacing w:val="-22"/>
      <w:sz w:val="26"/>
      <w:szCs w:val="20"/>
    </w:rPr>
  </w:style>
  <w:style w:type="paragraph" w:styleId="Nagwek2">
    <w:name w:val="heading 2"/>
    <w:basedOn w:val="Normalny"/>
    <w:next w:val="Normalny"/>
    <w:link w:val="Nagwek2Znak"/>
    <w:qFormat/>
    <w:pPr>
      <w:keepNext/>
      <w:outlineLvl w:val="1"/>
    </w:pPr>
    <w:rPr>
      <w:szCs w:val="20"/>
      <w:lang w:val="x-none" w:eastAsia="x-none"/>
    </w:rPr>
  </w:style>
  <w:style w:type="paragraph" w:styleId="Nagwek3">
    <w:name w:val="heading 3"/>
    <w:basedOn w:val="Normalny"/>
    <w:next w:val="Normalny"/>
    <w:qFormat/>
    <w:pPr>
      <w:keepNext/>
      <w:ind w:left="737"/>
      <w:jc w:val="both"/>
      <w:outlineLvl w:val="2"/>
    </w:pPr>
    <w:rPr>
      <w:spacing w:val="20"/>
      <w:szCs w:val="20"/>
    </w:rPr>
  </w:style>
  <w:style w:type="paragraph" w:styleId="Nagwek4">
    <w:name w:val="heading 4"/>
    <w:basedOn w:val="Normalny"/>
    <w:next w:val="Normalny"/>
    <w:qFormat/>
    <w:pPr>
      <w:keepNext/>
      <w:ind w:left="510"/>
      <w:jc w:val="both"/>
      <w:outlineLvl w:val="3"/>
    </w:pPr>
    <w:rPr>
      <w:spacing w:val="-14"/>
      <w:szCs w:val="20"/>
    </w:rPr>
  </w:style>
  <w:style w:type="paragraph" w:styleId="Nagwek5">
    <w:name w:val="heading 5"/>
    <w:basedOn w:val="Normalny"/>
    <w:next w:val="Normalny"/>
    <w:qFormat/>
    <w:pPr>
      <w:keepNext/>
      <w:ind w:left="4860"/>
      <w:outlineLvl w:val="4"/>
    </w:pPr>
    <w:rPr>
      <w:b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AA08CD"/>
    <w:pPr>
      <w:spacing w:before="240" w:after="60"/>
      <w:outlineLvl w:val="8"/>
    </w:pPr>
    <w:rPr>
      <w:rFonts w:ascii="Cambria" w:hAnsi="Cambria"/>
      <w:sz w:val="22"/>
      <w:szCs w:val="22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semiHidden/>
    <w:pPr>
      <w:tabs>
        <w:tab w:val="center" w:pos="4536"/>
        <w:tab w:val="right" w:pos="9072"/>
      </w:tabs>
    </w:pPr>
    <w:rPr>
      <w:lang w:val="x-none" w:eastAsia="x-none"/>
    </w:rPr>
  </w:style>
  <w:style w:type="paragraph" w:styleId="Stopka">
    <w:name w:val="footer"/>
    <w:basedOn w:val="Normalny"/>
    <w:semiHidden/>
    <w:pPr>
      <w:tabs>
        <w:tab w:val="center" w:pos="4536"/>
        <w:tab w:val="right" w:pos="9072"/>
      </w:tabs>
    </w:pPr>
  </w:style>
  <w:style w:type="character" w:styleId="Hipercze">
    <w:name w:val="Hyperlink"/>
    <w:semiHidden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semiHidden/>
    <w:pPr>
      <w:ind w:firstLine="708"/>
      <w:jc w:val="both"/>
    </w:pPr>
    <w:rPr>
      <w:sz w:val="20"/>
      <w:szCs w:val="20"/>
    </w:rPr>
  </w:style>
  <w:style w:type="paragraph" w:styleId="Tekstpodstawowy">
    <w:name w:val="Body Text"/>
    <w:basedOn w:val="Normalny"/>
    <w:link w:val="TekstpodstawowyZnak"/>
    <w:semiHidden/>
    <w:pPr>
      <w:jc w:val="both"/>
    </w:pPr>
    <w:rPr>
      <w:lang w:val="x-none" w:eastAsia="x-none"/>
    </w:rPr>
  </w:style>
  <w:style w:type="paragraph" w:styleId="NormalnyWeb">
    <w:name w:val="Normal (Web)"/>
    <w:basedOn w:val="Normalny"/>
    <w:semiHidden/>
    <w:unhideWhenUsed/>
    <w:rsid w:val="00316DD7"/>
    <w:pPr>
      <w:spacing w:before="120" w:after="120" w:line="300" w:lineRule="atLeast"/>
    </w:pPr>
  </w:style>
  <w:style w:type="paragraph" w:styleId="Tekstpodstawowy2">
    <w:name w:val="Body Text 2"/>
    <w:basedOn w:val="Normalny"/>
    <w:link w:val="Tekstpodstawowy2Znak"/>
    <w:uiPriority w:val="99"/>
    <w:unhideWhenUsed/>
    <w:rsid w:val="00F41DF3"/>
    <w:pPr>
      <w:spacing w:after="120" w:line="480" w:lineRule="auto"/>
    </w:pPr>
    <w:rPr>
      <w:lang w:val="x-none" w:eastAsia="x-none"/>
    </w:rPr>
  </w:style>
  <w:style w:type="character" w:customStyle="1" w:styleId="Tekstpodstawowy2Znak">
    <w:name w:val="Tekst podstawowy 2 Znak"/>
    <w:link w:val="Tekstpodstawowy2"/>
    <w:uiPriority w:val="99"/>
    <w:rsid w:val="00F41DF3"/>
    <w:rPr>
      <w:sz w:val="24"/>
      <w:szCs w:val="24"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F41DF3"/>
    <w:pPr>
      <w:spacing w:after="120"/>
    </w:pPr>
    <w:rPr>
      <w:sz w:val="16"/>
      <w:szCs w:val="16"/>
      <w:lang w:val="x-none" w:eastAsia="x-none"/>
    </w:rPr>
  </w:style>
  <w:style w:type="character" w:customStyle="1" w:styleId="Tekstpodstawowy3Znak">
    <w:name w:val="Tekst podstawowy 3 Znak"/>
    <w:link w:val="Tekstpodstawowy3"/>
    <w:uiPriority w:val="99"/>
    <w:semiHidden/>
    <w:rsid w:val="00F41DF3"/>
    <w:rPr>
      <w:sz w:val="16"/>
      <w:szCs w:val="16"/>
    </w:rPr>
  </w:style>
  <w:style w:type="character" w:styleId="Pogrubienie">
    <w:name w:val="Strong"/>
    <w:uiPriority w:val="22"/>
    <w:qFormat/>
    <w:rsid w:val="00F41DF3"/>
    <w:rPr>
      <w:b/>
      <w:bCs/>
    </w:rPr>
  </w:style>
  <w:style w:type="character" w:styleId="UyteHipercze">
    <w:name w:val="FollowedHyperlink"/>
    <w:uiPriority w:val="99"/>
    <w:semiHidden/>
    <w:unhideWhenUsed/>
    <w:rsid w:val="00F41DF3"/>
    <w:rPr>
      <w:color w:val="800080"/>
      <w:u w:val="single"/>
    </w:rPr>
  </w:style>
  <w:style w:type="character" w:customStyle="1" w:styleId="Nagwek2Znak">
    <w:name w:val="Nagłówek 2 Znak"/>
    <w:link w:val="Nagwek2"/>
    <w:rsid w:val="00CB162C"/>
    <w:rPr>
      <w:sz w:val="24"/>
    </w:rPr>
  </w:style>
  <w:style w:type="character" w:customStyle="1" w:styleId="NagwekZnak">
    <w:name w:val="Nagłówek Znak"/>
    <w:link w:val="Nagwek"/>
    <w:semiHidden/>
    <w:rsid w:val="00CB162C"/>
    <w:rPr>
      <w:sz w:val="24"/>
      <w:szCs w:val="24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162C"/>
  </w:style>
  <w:style w:type="character" w:customStyle="1" w:styleId="Nagwek9Znak">
    <w:name w:val="Nagłówek 9 Znak"/>
    <w:link w:val="Nagwek9"/>
    <w:uiPriority w:val="9"/>
    <w:semiHidden/>
    <w:rsid w:val="00AA08CD"/>
    <w:rPr>
      <w:rFonts w:ascii="Cambria" w:eastAsia="Times New Roman" w:hAnsi="Cambria" w:cs="Times New Roman"/>
      <w:sz w:val="22"/>
      <w:szCs w:val="22"/>
    </w:rPr>
  </w:style>
  <w:style w:type="table" w:styleId="Tabela-Siatka">
    <w:name w:val="Table Grid"/>
    <w:basedOn w:val="Standardowy"/>
    <w:uiPriority w:val="59"/>
    <w:rsid w:val="00106E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06EE3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06EE3"/>
  </w:style>
  <w:style w:type="character" w:styleId="Odwoanieprzypisukocowego">
    <w:name w:val="endnote reference"/>
    <w:uiPriority w:val="99"/>
    <w:semiHidden/>
    <w:unhideWhenUsed/>
    <w:rsid w:val="00106EE3"/>
    <w:rPr>
      <w:vertAlign w:val="superscript"/>
    </w:rPr>
  </w:style>
  <w:style w:type="character" w:customStyle="1" w:styleId="TekstpodstawowyZnak">
    <w:name w:val="Tekst podstawowy Znak"/>
    <w:link w:val="Tekstpodstawowy"/>
    <w:semiHidden/>
    <w:rsid w:val="009F59AC"/>
    <w:rPr>
      <w:sz w:val="24"/>
      <w:szCs w:val="24"/>
    </w:rPr>
  </w:style>
  <w:style w:type="character" w:customStyle="1" w:styleId="h11">
    <w:name w:val="h11"/>
    <w:rsid w:val="00FB318C"/>
    <w:rPr>
      <w:rFonts w:ascii="Verdana" w:hAnsi="Verdana" w:hint="default"/>
      <w:b/>
      <w:bCs/>
      <w:i w:val="0"/>
      <w:iCs w:val="0"/>
      <w:sz w:val="23"/>
      <w:szCs w:val="23"/>
    </w:rPr>
  </w:style>
  <w:style w:type="paragraph" w:customStyle="1" w:styleId="Default">
    <w:name w:val="Default"/>
    <w:rsid w:val="00FF22B6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Poprawka">
    <w:name w:val="Revision"/>
    <w:hidden/>
    <w:uiPriority w:val="99"/>
    <w:semiHidden/>
    <w:rsid w:val="002B12F3"/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636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86361"/>
    <w:rPr>
      <w:rFonts w:ascii="Tahoma" w:hAnsi="Tahoma" w:cs="Tahoma"/>
      <w:sz w:val="16"/>
      <w:szCs w:val="16"/>
    </w:rPr>
  </w:style>
  <w:style w:type="character" w:customStyle="1" w:styleId="luchili1">
    <w:name w:val="luc_hili1"/>
    <w:rsid w:val="00D92DB7"/>
    <w:rPr>
      <w:shd w:val="clear" w:color="auto" w:fill="FFFF99"/>
    </w:rPr>
  </w:style>
  <w:style w:type="character" w:styleId="Numerstrony">
    <w:name w:val="page number"/>
    <w:basedOn w:val="Domylnaczcionkaakapitu"/>
    <w:rsid w:val="00E603A6"/>
  </w:style>
  <w:style w:type="paragraph" w:styleId="Akapitzlist">
    <w:name w:val="List Paragraph"/>
    <w:basedOn w:val="Normalny"/>
    <w:uiPriority w:val="34"/>
    <w:qFormat/>
    <w:rsid w:val="00133FFE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15EE0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878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878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878D3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878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878D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4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71E9BF-6A0D-42DA-952A-B2CA55BF7C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896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WIŚ -</vt:lpstr>
    </vt:vector>
  </TitlesOfParts>
  <Company>IZWiBW PW</Company>
  <LinksUpToDate>false</LinksUpToDate>
  <CharactersWithSpaces>990</CharactersWithSpaces>
  <SharedDoc>false</SharedDoc>
  <HLinks>
    <vt:vector size="12" baseType="variant">
      <vt:variant>
        <vt:i4>1507442</vt:i4>
      </vt:variant>
      <vt:variant>
        <vt:i4>3</vt:i4>
      </vt:variant>
      <vt:variant>
        <vt:i4>0</vt:i4>
      </vt:variant>
      <vt:variant>
        <vt:i4>5</vt:i4>
      </vt:variant>
      <vt:variant>
        <vt:lpwstr>mailto:iod@pw.edu.pl</vt:lpwstr>
      </vt:variant>
      <vt:variant>
        <vt:lpwstr/>
      </vt:variant>
      <vt:variant>
        <vt:i4>1638473</vt:i4>
      </vt:variant>
      <vt:variant>
        <vt:i4>0</vt:i4>
      </vt:variant>
      <vt:variant>
        <vt:i4>0</vt:i4>
      </vt:variant>
      <vt:variant>
        <vt:i4>5</vt:i4>
      </vt:variant>
      <vt:variant>
        <vt:lpwstr>https://is.pw.edu.pl/konkur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WIŚ -</dc:title>
  <dc:subject/>
  <dc:creator>Marlena Wąsowicz</dc:creator>
  <cp:keywords/>
  <cp:lastModifiedBy>Ziętek Ewelina</cp:lastModifiedBy>
  <cp:revision>3</cp:revision>
  <cp:lastPrinted>2022-06-20T11:18:00Z</cp:lastPrinted>
  <dcterms:created xsi:type="dcterms:W3CDTF">2023-11-14T09:24:00Z</dcterms:created>
  <dcterms:modified xsi:type="dcterms:W3CDTF">2023-11-14T09:24:00Z</dcterms:modified>
</cp:coreProperties>
</file>